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8FC97" w14:textId="77777777" w:rsidR="004B5566" w:rsidRPr="004B5566" w:rsidRDefault="00CE15DE" w:rsidP="00CE15DE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 xml:space="preserve">ANEXO </w:t>
      </w:r>
      <w:r w:rsidR="004B5566" w:rsidRPr="004B5566">
        <w:rPr>
          <w:rFonts w:ascii="Verdana" w:hAnsi="Verdana" w:cs="Arial"/>
          <w:b/>
        </w:rPr>
        <w:t>I</w:t>
      </w:r>
    </w:p>
    <w:p w14:paraId="473F1017" w14:textId="77777777" w:rsidR="004B5566" w:rsidRPr="004B5566" w:rsidRDefault="004B5566" w:rsidP="00CE15DE">
      <w:pPr>
        <w:jc w:val="center"/>
        <w:rPr>
          <w:rFonts w:ascii="Verdana" w:hAnsi="Verdana" w:cs="Arial"/>
          <w:b/>
        </w:rPr>
      </w:pPr>
    </w:p>
    <w:p w14:paraId="6B036031" w14:textId="4293AA36" w:rsidR="004B5566" w:rsidRDefault="00CE15DE" w:rsidP="004B5566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>FICHA DE INSCRIÇÃO</w:t>
      </w:r>
      <w:r w:rsidR="004B5566" w:rsidRPr="004B5566">
        <w:rPr>
          <w:rFonts w:ascii="Verdana" w:hAnsi="Verdana" w:cs="Arial"/>
          <w:b/>
        </w:rPr>
        <w:t xml:space="preserve"> PROEVENPG-CEFID</w:t>
      </w:r>
    </w:p>
    <w:p w14:paraId="28C7C499" w14:textId="31BE1F6B" w:rsidR="00D80223" w:rsidRDefault="00D80223" w:rsidP="00D80223">
      <w:pPr>
        <w:jc w:val="center"/>
        <w:rPr>
          <w:rFonts w:ascii="Verdana" w:eastAsia="MS Mincho" w:hAnsi="Verdana" w:cs="Arial"/>
          <w:b/>
          <w:highlight w:val="yellow"/>
        </w:rPr>
      </w:pPr>
    </w:p>
    <w:p w14:paraId="65C8173F" w14:textId="77777777" w:rsidR="00D80223" w:rsidRDefault="00D80223" w:rsidP="00D80223">
      <w:pPr>
        <w:jc w:val="center"/>
        <w:rPr>
          <w:rFonts w:ascii="Verdana" w:eastAsia="MS Mincho" w:hAnsi="Verdana" w:cs="Arial"/>
          <w:b/>
          <w:highlight w:val="yellow"/>
        </w:rPr>
      </w:pPr>
    </w:p>
    <w:tbl>
      <w:tblPr>
        <w:tblStyle w:val="TableNormal"/>
        <w:tblW w:w="9524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54"/>
        <w:gridCol w:w="5670"/>
      </w:tblGrid>
      <w:tr w:rsidR="00D80223" w:rsidRPr="00242CB5" w14:paraId="7DB4DD87" w14:textId="77777777" w:rsidTr="0007500E">
        <w:trPr>
          <w:trHeight w:val="453"/>
        </w:trPr>
        <w:tc>
          <w:tcPr>
            <w:tcW w:w="3854" w:type="dxa"/>
          </w:tcPr>
          <w:p w14:paraId="12CDE9B4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bookmarkStart w:id="0" w:name="_Hlk97554519"/>
            <w:r w:rsidRPr="00242CB5">
              <w:rPr>
                <w:rFonts w:ascii="Verdana" w:hAnsi="Verdana"/>
                <w:b/>
                <w:sz w:val="20"/>
                <w:szCs w:val="20"/>
              </w:rPr>
              <w:t>Nome do candidato:</w:t>
            </w:r>
          </w:p>
        </w:tc>
        <w:tc>
          <w:tcPr>
            <w:tcW w:w="5670" w:type="dxa"/>
            <w:vAlign w:val="center"/>
          </w:tcPr>
          <w:p w14:paraId="008B5E7F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795C54A2" w14:textId="77777777" w:rsidTr="0007500E">
        <w:trPr>
          <w:trHeight w:val="453"/>
        </w:trPr>
        <w:tc>
          <w:tcPr>
            <w:tcW w:w="3854" w:type="dxa"/>
            <w:tcBorders>
              <w:bottom w:val="single" w:sz="4" w:space="0" w:color="auto"/>
            </w:tcBorders>
          </w:tcPr>
          <w:p w14:paraId="1EA36CC2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Departamento: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vAlign w:val="center"/>
          </w:tcPr>
          <w:p w14:paraId="7E901AAD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0887928B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7B95E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Programa de Pós-Graduaçã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F485B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0330626B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0D9CE9" w14:textId="77777777" w:rsidR="00D80223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497C40" w14:textId="77777777" w:rsidR="00D80223" w:rsidRPr="00242CB5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5FAF33DE" w14:textId="77777777" w:rsidTr="0007500E">
        <w:trPr>
          <w:trHeight w:val="455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C5B11" w14:textId="77777777" w:rsidR="00D80223" w:rsidRPr="00242CB5" w:rsidRDefault="00D80223" w:rsidP="0007500E">
            <w:pPr>
              <w:pStyle w:val="TableParagraph"/>
              <w:spacing w:before="89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Nome do evento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7DDD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7DCDE6C0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5A868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 xml:space="preserve">Local </w:t>
            </w:r>
            <w:r w:rsidRPr="00242CB5">
              <w:rPr>
                <w:rFonts w:ascii="Verdana" w:hAnsi="Verdana"/>
                <w:sz w:val="20"/>
                <w:szCs w:val="20"/>
              </w:rPr>
              <w:t>(cidade e país)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A9909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138B06F4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56F3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Período de realização </w:t>
            </w:r>
            <w:r w:rsidRPr="00242CB5">
              <w:rPr>
                <w:rFonts w:ascii="Verdana" w:hAnsi="Verdana"/>
                <w:b/>
                <w:sz w:val="20"/>
                <w:szCs w:val="20"/>
              </w:rPr>
              <w:t xml:space="preserve">do </w:t>
            </w:r>
            <w:r>
              <w:rPr>
                <w:rFonts w:ascii="Verdana" w:hAnsi="Verdana"/>
                <w:b/>
                <w:sz w:val="20"/>
                <w:szCs w:val="20"/>
              </w:rPr>
              <w:t>e</w:t>
            </w:r>
            <w:r w:rsidRPr="00242CB5">
              <w:rPr>
                <w:rFonts w:ascii="Verdana" w:hAnsi="Verdana"/>
                <w:b/>
                <w:sz w:val="20"/>
                <w:szCs w:val="20"/>
              </w:rPr>
              <w:t>vento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68438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18D62986" w14:textId="77777777" w:rsidTr="0007500E">
        <w:trPr>
          <w:trHeight w:val="554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6715E" w14:textId="77777777" w:rsidR="00D80223" w:rsidRPr="00242CB5" w:rsidRDefault="00D80223" w:rsidP="0007500E">
            <w:pPr>
              <w:pStyle w:val="TableParagraph"/>
              <w:spacing w:line="270" w:lineRule="atLeast"/>
              <w:ind w:left="107" w:right="79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Associação Científica promotora/organizadora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FBDD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49D705CA" w14:textId="77777777" w:rsidTr="0007500E">
        <w:trPr>
          <w:trHeight w:val="554"/>
        </w:trPr>
        <w:tc>
          <w:tcPr>
            <w:tcW w:w="3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03C428" w14:textId="77777777" w:rsidR="00D80223" w:rsidRPr="00242CB5" w:rsidRDefault="00D80223" w:rsidP="0007500E">
            <w:pPr>
              <w:pStyle w:val="TableParagraph"/>
              <w:spacing w:line="270" w:lineRule="atLeast"/>
              <w:ind w:left="107" w:right="79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892181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0BDF5BFD" w14:textId="77777777" w:rsidTr="0007500E">
        <w:trPr>
          <w:trHeight w:val="554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5EB80" w14:textId="77777777" w:rsidR="00D80223" w:rsidRPr="00242CB5" w:rsidRDefault="00D80223" w:rsidP="0007500E">
            <w:pPr>
              <w:pStyle w:val="TableParagraph"/>
              <w:spacing w:line="270" w:lineRule="atLeast"/>
              <w:ind w:left="107" w:right="79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Deseja solicitar contagem especial da produtividade </w:t>
            </w:r>
            <w:r w:rsidRPr="00C85C0E">
              <w:rPr>
                <w:rFonts w:ascii="Verdana" w:hAnsi="Verdana"/>
                <w:i/>
                <w:sz w:val="18"/>
                <w:szCs w:val="18"/>
              </w:rPr>
              <w:t xml:space="preserve">(conforme item </w:t>
            </w:r>
            <w:r w:rsidRPr="00C85C0E">
              <w:rPr>
                <w:rFonts w:ascii="Verdana" w:eastAsia="MS Mincho" w:hAnsi="Verdana"/>
                <w:i/>
                <w:sz w:val="18"/>
                <w:szCs w:val="18"/>
              </w:rPr>
              <w:t>4.2.3)?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87487" w14:textId="77777777" w:rsidR="00D80223" w:rsidRDefault="00D80223" w:rsidP="0007500E">
            <w:pPr>
              <w:pStyle w:val="TableParagraph"/>
              <w:rPr>
                <w:rFonts w:ascii="Verdana" w:hAnsi="Verdana"/>
                <w:i/>
                <w:sz w:val="18"/>
                <w:szCs w:val="18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(   ) Sim </w:t>
            </w:r>
            <w:r w:rsidRPr="00C85C0E">
              <w:rPr>
                <w:rFonts w:ascii="Verdana" w:hAnsi="Verdana"/>
                <w:i/>
                <w:sz w:val="18"/>
                <w:szCs w:val="18"/>
              </w:rPr>
              <w:t>(anexe o documento comprobatório da licença)</w:t>
            </w:r>
          </w:p>
          <w:p w14:paraId="520B2F84" w14:textId="77777777" w:rsidR="00D80223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  <w:p w14:paraId="122AB7F1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(   ) Não</w:t>
            </w:r>
          </w:p>
        </w:tc>
      </w:tr>
      <w:bookmarkEnd w:id="0"/>
    </w:tbl>
    <w:p w14:paraId="12D8BEAC" w14:textId="77777777" w:rsidR="00D80223" w:rsidRPr="000B6E05" w:rsidRDefault="00D80223" w:rsidP="00D80223">
      <w:pPr>
        <w:jc w:val="center"/>
        <w:rPr>
          <w:rFonts w:ascii="Verdana" w:hAnsi="Verdana" w:cs="Arial"/>
          <w:b/>
          <w:highlight w:val="yellow"/>
        </w:rPr>
      </w:pPr>
    </w:p>
    <w:p w14:paraId="20178415" w14:textId="77777777" w:rsidR="00D80223" w:rsidRPr="000B6E05" w:rsidRDefault="00D80223" w:rsidP="00D80223">
      <w:pPr>
        <w:jc w:val="center"/>
        <w:rPr>
          <w:rFonts w:ascii="Verdana" w:hAnsi="Verdana" w:cs="Arial"/>
          <w:b/>
          <w:highlight w:val="yellow"/>
        </w:rPr>
      </w:pPr>
    </w:p>
    <w:p w14:paraId="4132EAED" w14:textId="77777777" w:rsidR="00D80223" w:rsidRPr="004B5566" w:rsidRDefault="00D80223" w:rsidP="00D80223">
      <w:pPr>
        <w:jc w:val="center"/>
        <w:outlineLvl w:val="0"/>
        <w:rPr>
          <w:rFonts w:ascii="Verdana" w:hAnsi="Verdana" w:cs="Arial"/>
          <w:b/>
        </w:rPr>
      </w:pPr>
    </w:p>
    <w:p w14:paraId="596B6302" w14:textId="62F32054" w:rsidR="00D80223" w:rsidRPr="004B5566" w:rsidRDefault="00D80223" w:rsidP="00D80223">
      <w:pPr>
        <w:jc w:val="center"/>
        <w:outlineLvl w:val="0"/>
        <w:rPr>
          <w:rFonts w:ascii="Verdana" w:hAnsi="Verdana" w:cs="Arial"/>
        </w:rPr>
      </w:pPr>
      <w:r w:rsidRPr="004B5566">
        <w:rPr>
          <w:rFonts w:ascii="Verdana" w:hAnsi="Verdana" w:cs="Arial"/>
        </w:rPr>
        <w:t>Florianópolis, _____de _____________de 202</w:t>
      </w:r>
      <w:r w:rsidR="00FD65BE">
        <w:rPr>
          <w:rFonts w:ascii="Verdana" w:hAnsi="Verdana" w:cs="Arial"/>
        </w:rPr>
        <w:t>6</w:t>
      </w:r>
      <w:r w:rsidRPr="004B5566">
        <w:rPr>
          <w:rFonts w:ascii="Verdana" w:hAnsi="Verdana" w:cs="Arial"/>
        </w:rPr>
        <w:t>.</w:t>
      </w:r>
    </w:p>
    <w:p w14:paraId="07C22690" w14:textId="77777777" w:rsidR="00D80223" w:rsidRPr="004B5566" w:rsidRDefault="00D80223" w:rsidP="00D80223">
      <w:pPr>
        <w:jc w:val="center"/>
        <w:rPr>
          <w:rFonts w:ascii="Verdana" w:hAnsi="Verdana" w:cs="Arial"/>
        </w:rPr>
      </w:pPr>
    </w:p>
    <w:p w14:paraId="3E4E05D4" w14:textId="77777777" w:rsidR="00D80223" w:rsidRPr="004B5566" w:rsidRDefault="00D80223" w:rsidP="00D80223">
      <w:pPr>
        <w:jc w:val="center"/>
        <w:rPr>
          <w:rFonts w:ascii="Verdana" w:hAnsi="Verdana" w:cs="Arial"/>
          <w:b/>
        </w:rPr>
      </w:pPr>
    </w:p>
    <w:p w14:paraId="5242739A" w14:textId="77777777" w:rsidR="00D80223" w:rsidRPr="004B5566" w:rsidRDefault="00D80223" w:rsidP="00D80223">
      <w:pPr>
        <w:jc w:val="center"/>
        <w:rPr>
          <w:rFonts w:ascii="Verdana" w:hAnsi="Verdana" w:cs="Arial"/>
        </w:rPr>
      </w:pPr>
    </w:p>
    <w:p w14:paraId="5A59AFC3" w14:textId="77777777" w:rsidR="00D80223" w:rsidRPr="00826E2E" w:rsidRDefault="00D80223" w:rsidP="00D80223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>Assinatura digital via SGPE</w:t>
      </w:r>
    </w:p>
    <w:p w14:paraId="3DB8BD5B" w14:textId="77777777" w:rsidR="00D80223" w:rsidRDefault="00D80223" w:rsidP="00D80223">
      <w:pPr>
        <w:jc w:val="center"/>
        <w:rPr>
          <w:rFonts w:ascii="Verdana" w:hAnsi="Verdana" w:cs="Arial"/>
          <w:b/>
        </w:rPr>
      </w:pPr>
    </w:p>
    <w:p w14:paraId="73452D03" w14:textId="77777777" w:rsidR="00D80223" w:rsidRDefault="00D80223" w:rsidP="00D80223">
      <w:pPr>
        <w:pStyle w:val="Ttulo1"/>
        <w:spacing w:before="90"/>
        <w:rPr>
          <w:rFonts w:ascii="Verdana" w:hAnsi="Verdana" w:cs="Arial"/>
          <w:sz w:val="20"/>
          <w:szCs w:val="20"/>
        </w:rPr>
      </w:pPr>
      <w:bookmarkStart w:id="1" w:name="_Hlk97554644"/>
    </w:p>
    <w:p w14:paraId="3FDCCDF1" w14:textId="44AB3B1D" w:rsidR="00D80223" w:rsidRPr="00DE5F42" w:rsidRDefault="00D80223" w:rsidP="00D80223">
      <w:pPr>
        <w:pStyle w:val="Ttulo1"/>
        <w:spacing w:before="90"/>
        <w:jc w:val="both"/>
        <w:rPr>
          <w:rFonts w:ascii="Verdana" w:hAnsi="Verdana" w:cs="Arial"/>
          <w:b w:val="0"/>
          <w:i/>
          <w:sz w:val="20"/>
          <w:szCs w:val="20"/>
        </w:rPr>
      </w:pPr>
      <w:r w:rsidRPr="00DE5F42">
        <w:rPr>
          <w:rFonts w:ascii="Verdana" w:hAnsi="Verdana" w:cs="Arial"/>
          <w:b w:val="0"/>
          <w:i/>
          <w:sz w:val="20"/>
          <w:szCs w:val="20"/>
        </w:rPr>
        <w:t xml:space="preserve">Obs.: </w:t>
      </w:r>
      <w:r w:rsidRPr="00DE5F42">
        <w:rPr>
          <w:rFonts w:ascii="Verdana" w:hAnsi="Verdana" w:cs="Arial"/>
          <w:b w:val="0"/>
          <w:bCs w:val="0"/>
          <w:i/>
          <w:sz w:val="20"/>
          <w:szCs w:val="20"/>
        </w:rPr>
        <w:t xml:space="preserve">Conforme item 4.2 do </w:t>
      </w:r>
      <w:r w:rsidRPr="00FB13FC">
        <w:rPr>
          <w:rFonts w:ascii="Verdana" w:hAnsi="Verdana" w:cs="Arial"/>
          <w:b w:val="0"/>
          <w:bCs w:val="0"/>
          <w:i/>
          <w:sz w:val="20"/>
        </w:rPr>
        <w:t xml:space="preserve">Edital </w:t>
      </w:r>
      <w:r w:rsidRPr="009F48A2">
        <w:rPr>
          <w:rFonts w:ascii="Verdana" w:hAnsi="Verdana" w:cs="Arial"/>
          <w:b w:val="0"/>
          <w:bCs w:val="0"/>
          <w:i/>
          <w:sz w:val="20"/>
        </w:rPr>
        <w:t xml:space="preserve">nº </w:t>
      </w:r>
      <w:r w:rsidR="002B1E41">
        <w:rPr>
          <w:rFonts w:ascii="Verdana" w:hAnsi="Verdana" w:cs="Arial"/>
          <w:b w:val="0"/>
          <w:bCs w:val="0"/>
          <w:i/>
          <w:sz w:val="20"/>
        </w:rPr>
        <w:t>16</w:t>
      </w:r>
      <w:r w:rsidRPr="009F48A2">
        <w:rPr>
          <w:rFonts w:ascii="Verdana" w:hAnsi="Verdana" w:cs="Arial"/>
          <w:b w:val="0"/>
          <w:bCs w:val="0"/>
          <w:i/>
          <w:sz w:val="20"/>
        </w:rPr>
        <w:t>/</w:t>
      </w:r>
      <w:r w:rsidRPr="00FB13FC">
        <w:rPr>
          <w:rFonts w:ascii="Verdana" w:hAnsi="Verdana" w:cs="Arial"/>
          <w:b w:val="0"/>
          <w:bCs w:val="0"/>
          <w:i/>
          <w:sz w:val="20"/>
        </w:rPr>
        <w:t>202</w:t>
      </w:r>
      <w:r w:rsidR="002B1E41">
        <w:rPr>
          <w:rFonts w:ascii="Verdana" w:hAnsi="Verdana" w:cs="Arial"/>
          <w:b w:val="0"/>
          <w:bCs w:val="0"/>
          <w:i/>
          <w:sz w:val="20"/>
        </w:rPr>
        <w:t>6</w:t>
      </w:r>
      <w:r w:rsidRPr="00FB13FC">
        <w:rPr>
          <w:rFonts w:ascii="Verdana" w:hAnsi="Verdana" w:cs="Arial"/>
          <w:b w:val="0"/>
          <w:bCs w:val="0"/>
          <w:i/>
          <w:sz w:val="20"/>
        </w:rPr>
        <w:t xml:space="preserve"> – PROEVENPG-CEFID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, a </w:t>
      </w:r>
      <w:r>
        <w:rPr>
          <w:rFonts w:ascii="Verdana" w:hAnsi="Verdana" w:cs="Arial"/>
          <w:b w:val="0"/>
          <w:i/>
          <w:sz w:val="20"/>
          <w:szCs w:val="20"/>
        </w:rPr>
        <w:t>F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icha de </w:t>
      </w:r>
      <w:r>
        <w:rPr>
          <w:rFonts w:ascii="Verdana" w:hAnsi="Verdana" w:cs="Arial"/>
          <w:b w:val="0"/>
          <w:i/>
          <w:sz w:val="20"/>
          <w:szCs w:val="20"/>
        </w:rPr>
        <w:t>I</w:t>
      </w:r>
      <w:r w:rsidRPr="00DE5F42">
        <w:rPr>
          <w:rFonts w:ascii="Verdana" w:hAnsi="Verdana" w:cs="Arial"/>
          <w:b w:val="0"/>
          <w:i/>
          <w:sz w:val="20"/>
          <w:szCs w:val="20"/>
        </w:rPr>
        <w:t>nscrição deverá ser encaminhada por meio de processo digital à DPPG (UDESC/CEFID/DPPG), acompanhada do Anexo II</w:t>
      </w:r>
      <w:r>
        <w:rPr>
          <w:rFonts w:ascii="Verdana" w:hAnsi="Verdana" w:cs="Arial"/>
          <w:b w:val="0"/>
          <w:i/>
          <w:sz w:val="20"/>
          <w:szCs w:val="20"/>
        </w:rPr>
        <w:t xml:space="preserve"> (Planilha de Produção Bibliográfica)</w:t>
      </w:r>
      <w:r w:rsidRPr="00DE5F42">
        <w:rPr>
          <w:rFonts w:ascii="Verdana" w:hAnsi="Verdana" w:cs="Arial"/>
          <w:b w:val="0"/>
          <w:i/>
          <w:sz w:val="20"/>
          <w:szCs w:val="20"/>
        </w:rPr>
        <w:t>, respeitado o prazo limite estabelecido no cronograma do item 7</w:t>
      </w:r>
      <w:bookmarkEnd w:id="1"/>
      <w:r w:rsidRPr="00DE5F42">
        <w:rPr>
          <w:rFonts w:ascii="Verdana" w:hAnsi="Verdana" w:cs="Arial"/>
          <w:b w:val="0"/>
          <w:i/>
          <w:sz w:val="20"/>
          <w:szCs w:val="20"/>
        </w:rPr>
        <w:t>.</w:t>
      </w:r>
    </w:p>
    <w:p w14:paraId="30AC6F31" w14:textId="6CC52E0A" w:rsidR="00623210" w:rsidRPr="004E2956" w:rsidRDefault="00623210" w:rsidP="002B205D">
      <w:pPr>
        <w:rPr>
          <w:rFonts w:ascii="Verdana" w:hAnsi="Verdana" w:cs="Arial"/>
          <w:b/>
        </w:rPr>
      </w:pPr>
    </w:p>
    <w:sectPr w:rsidR="00623210" w:rsidRPr="004E2956" w:rsidSect="00507FAF">
      <w:headerReference w:type="default" r:id="rId8"/>
      <w:pgSz w:w="11907" w:h="16839" w:code="9"/>
      <w:pgMar w:top="2268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96760D" w14:textId="77777777" w:rsidR="00087FA3" w:rsidRDefault="00087FA3" w:rsidP="00071D5D">
      <w:r>
        <w:separator/>
      </w:r>
    </w:p>
  </w:endnote>
  <w:endnote w:type="continuationSeparator" w:id="0">
    <w:p w14:paraId="3ECC41DA" w14:textId="77777777" w:rsidR="00087FA3" w:rsidRDefault="00087FA3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A36958" w14:textId="77777777" w:rsidR="00087FA3" w:rsidRDefault="00087FA3" w:rsidP="00071D5D">
      <w:r>
        <w:separator/>
      </w:r>
    </w:p>
  </w:footnote>
  <w:footnote w:type="continuationSeparator" w:id="0">
    <w:p w14:paraId="42AED47C" w14:textId="77777777" w:rsidR="00087FA3" w:rsidRDefault="00087FA3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ED5BC" w14:textId="60133875" w:rsidR="00087FA3" w:rsidRPr="005D31D1" w:rsidRDefault="005D31D1" w:rsidP="005D31D1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5C69D996" wp14:editId="63CD3DB6">
          <wp:extent cx="3377821" cy="622010"/>
          <wp:effectExtent l="0" t="0" r="0" b="698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814B7"/>
    <w:multiLevelType w:val="hybridMultilevel"/>
    <w:tmpl w:val="47D8C08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C067A7A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B64047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1A1AD5"/>
    <w:multiLevelType w:val="hybridMultilevel"/>
    <w:tmpl w:val="0A42E3DC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0711B5"/>
    <w:multiLevelType w:val="hybridMultilevel"/>
    <w:tmpl w:val="DAD0F9D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1321087D"/>
    <w:multiLevelType w:val="hybridMultilevel"/>
    <w:tmpl w:val="93DCF5C8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6071C1"/>
    <w:multiLevelType w:val="hybridMultilevel"/>
    <w:tmpl w:val="94BEDD04"/>
    <w:lvl w:ilvl="0" w:tplc="04160013">
      <w:start w:val="1"/>
      <w:numFmt w:val="upperRoman"/>
      <w:lvlText w:val="%1."/>
      <w:lvlJc w:val="right"/>
      <w:pPr>
        <w:ind w:left="1077" w:hanging="360"/>
      </w:p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6ED5971"/>
    <w:multiLevelType w:val="hybridMultilevel"/>
    <w:tmpl w:val="218EB3BE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5C970A9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781957"/>
    <w:multiLevelType w:val="hybridMultilevel"/>
    <w:tmpl w:val="D8C6D4D0"/>
    <w:lvl w:ilvl="0" w:tplc="E0BE6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2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FAD3D51"/>
    <w:multiLevelType w:val="hybridMultilevel"/>
    <w:tmpl w:val="FDD0984E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FB2B4B"/>
    <w:multiLevelType w:val="hybridMultilevel"/>
    <w:tmpl w:val="6E38BB52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color w:val="auto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26" w15:restartNumberingAfterBreak="0">
    <w:nsid w:val="719C4FFE"/>
    <w:multiLevelType w:val="hybridMultilevel"/>
    <w:tmpl w:val="022EF2B4"/>
    <w:lvl w:ilvl="0" w:tplc="3BF45566">
      <w:start w:val="1"/>
      <w:numFmt w:val="upperRoman"/>
      <w:lvlText w:val="%1)"/>
      <w:lvlJc w:val="right"/>
      <w:pPr>
        <w:ind w:left="144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6F026B6"/>
    <w:multiLevelType w:val="hybridMultilevel"/>
    <w:tmpl w:val="AC188CBC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7EB10EE4"/>
    <w:multiLevelType w:val="hybridMultilevel"/>
    <w:tmpl w:val="D8C6D4D0"/>
    <w:lvl w:ilvl="0" w:tplc="E0BE6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285360">
    <w:abstractNumId w:val="15"/>
  </w:num>
  <w:num w:numId="2" w16cid:durableId="606546200">
    <w:abstractNumId w:val="28"/>
  </w:num>
  <w:num w:numId="3" w16cid:durableId="409814766">
    <w:abstractNumId w:val="16"/>
  </w:num>
  <w:num w:numId="4" w16cid:durableId="1791512899">
    <w:abstractNumId w:val="13"/>
  </w:num>
  <w:num w:numId="5" w16cid:durableId="195508662">
    <w:abstractNumId w:val="22"/>
  </w:num>
  <w:num w:numId="6" w16cid:durableId="1717197015">
    <w:abstractNumId w:val="10"/>
  </w:num>
  <w:num w:numId="7" w16cid:durableId="1160926876">
    <w:abstractNumId w:val="1"/>
  </w:num>
  <w:num w:numId="8" w16cid:durableId="1065376716">
    <w:abstractNumId w:val="7"/>
  </w:num>
  <w:num w:numId="9" w16cid:durableId="127205399">
    <w:abstractNumId w:val="19"/>
  </w:num>
  <w:num w:numId="10" w16cid:durableId="1056272578">
    <w:abstractNumId w:val="20"/>
  </w:num>
  <w:num w:numId="11" w16cid:durableId="645743415">
    <w:abstractNumId w:val="25"/>
  </w:num>
  <w:num w:numId="12" w16cid:durableId="1102535983">
    <w:abstractNumId w:val="11"/>
  </w:num>
  <w:num w:numId="13" w16cid:durableId="1787695840">
    <w:abstractNumId w:val="21"/>
  </w:num>
  <w:num w:numId="14" w16cid:durableId="842741203">
    <w:abstractNumId w:val="18"/>
  </w:num>
  <w:num w:numId="15" w16cid:durableId="642083555">
    <w:abstractNumId w:val="5"/>
  </w:num>
  <w:num w:numId="16" w16cid:durableId="1715419634">
    <w:abstractNumId w:val="26"/>
  </w:num>
  <w:num w:numId="17" w16cid:durableId="1229418129">
    <w:abstractNumId w:val="14"/>
  </w:num>
  <w:num w:numId="18" w16cid:durableId="1749377242">
    <w:abstractNumId w:val="3"/>
  </w:num>
  <w:num w:numId="19" w16cid:durableId="1732263537">
    <w:abstractNumId w:val="9"/>
  </w:num>
  <w:num w:numId="20" w16cid:durableId="757556683">
    <w:abstractNumId w:val="2"/>
  </w:num>
  <w:num w:numId="21" w16cid:durableId="1817792510">
    <w:abstractNumId w:val="6"/>
  </w:num>
  <w:num w:numId="22" w16cid:durableId="58289000">
    <w:abstractNumId w:val="0"/>
  </w:num>
  <w:num w:numId="23" w16cid:durableId="216666806">
    <w:abstractNumId w:val="17"/>
  </w:num>
  <w:num w:numId="24" w16cid:durableId="1661497479">
    <w:abstractNumId w:val="29"/>
  </w:num>
  <w:num w:numId="25" w16cid:durableId="1844202226">
    <w:abstractNumId w:val="12"/>
  </w:num>
  <w:num w:numId="26" w16cid:durableId="1274703643">
    <w:abstractNumId w:val="23"/>
  </w:num>
  <w:num w:numId="27" w16cid:durableId="1309093117">
    <w:abstractNumId w:val="8"/>
  </w:num>
  <w:num w:numId="28" w16cid:durableId="1894730683">
    <w:abstractNumId w:val="24"/>
  </w:num>
  <w:num w:numId="29" w16cid:durableId="1534004541">
    <w:abstractNumId w:val="4"/>
  </w:num>
  <w:num w:numId="30" w16cid:durableId="65438254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4314"/>
    <w:rsid w:val="000050B2"/>
    <w:rsid w:val="0004340A"/>
    <w:rsid w:val="00044B2D"/>
    <w:rsid w:val="00056C4D"/>
    <w:rsid w:val="00057CD7"/>
    <w:rsid w:val="00071D5D"/>
    <w:rsid w:val="00073A4C"/>
    <w:rsid w:val="00087FA3"/>
    <w:rsid w:val="000B1E1A"/>
    <w:rsid w:val="000B6E05"/>
    <w:rsid w:val="000C206D"/>
    <w:rsid w:val="000C2A4F"/>
    <w:rsid w:val="000D72F5"/>
    <w:rsid w:val="000E4935"/>
    <w:rsid w:val="000E4AB8"/>
    <w:rsid w:val="000E6E8E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7DAD"/>
    <w:rsid w:val="001B6376"/>
    <w:rsid w:val="001E3E9D"/>
    <w:rsid w:val="001E4BBD"/>
    <w:rsid w:val="001F3BE0"/>
    <w:rsid w:val="001F55D4"/>
    <w:rsid w:val="00205548"/>
    <w:rsid w:val="00205E39"/>
    <w:rsid w:val="002101F2"/>
    <w:rsid w:val="0021413E"/>
    <w:rsid w:val="002240D1"/>
    <w:rsid w:val="00226426"/>
    <w:rsid w:val="00227637"/>
    <w:rsid w:val="00227C6D"/>
    <w:rsid w:val="0023534B"/>
    <w:rsid w:val="00241DBB"/>
    <w:rsid w:val="002434D4"/>
    <w:rsid w:val="0024577B"/>
    <w:rsid w:val="00246B49"/>
    <w:rsid w:val="002470D5"/>
    <w:rsid w:val="002623AF"/>
    <w:rsid w:val="00264080"/>
    <w:rsid w:val="00267618"/>
    <w:rsid w:val="00272D2C"/>
    <w:rsid w:val="00276B5A"/>
    <w:rsid w:val="0029092D"/>
    <w:rsid w:val="00295865"/>
    <w:rsid w:val="002B1E41"/>
    <w:rsid w:val="002B205D"/>
    <w:rsid w:val="002B76BA"/>
    <w:rsid w:val="002C137B"/>
    <w:rsid w:val="002D0770"/>
    <w:rsid w:val="002E7D68"/>
    <w:rsid w:val="002F11BE"/>
    <w:rsid w:val="002F299B"/>
    <w:rsid w:val="002F6D27"/>
    <w:rsid w:val="003017F9"/>
    <w:rsid w:val="00322816"/>
    <w:rsid w:val="00322E96"/>
    <w:rsid w:val="00347BA0"/>
    <w:rsid w:val="0035182F"/>
    <w:rsid w:val="00357B62"/>
    <w:rsid w:val="0037076F"/>
    <w:rsid w:val="00374795"/>
    <w:rsid w:val="003767EB"/>
    <w:rsid w:val="00376E8C"/>
    <w:rsid w:val="00377C4A"/>
    <w:rsid w:val="00385F9F"/>
    <w:rsid w:val="00393AF3"/>
    <w:rsid w:val="003E3322"/>
    <w:rsid w:val="004122A0"/>
    <w:rsid w:val="004150A6"/>
    <w:rsid w:val="004200B9"/>
    <w:rsid w:val="00420538"/>
    <w:rsid w:val="00421307"/>
    <w:rsid w:val="00422BD2"/>
    <w:rsid w:val="00427F83"/>
    <w:rsid w:val="00436617"/>
    <w:rsid w:val="004368AC"/>
    <w:rsid w:val="0046288B"/>
    <w:rsid w:val="00462B6D"/>
    <w:rsid w:val="00482FCB"/>
    <w:rsid w:val="004939DA"/>
    <w:rsid w:val="004B5566"/>
    <w:rsid w:val="004B759B"/>
    <w:rsid w:val="004D3E60"/>
    <w:rsid w:val="004D5E45"/>
    <w:rsid w:val="004D5F65"/>
    <w:rsid w:val="004E2956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73BB3"/>
    <w:rsid w:val="00575967"/>
    <w:rsid w:val="00592BED"/>
    <w:rsid w:val="005A28D3"/>
    <w:rsid w:val="005A60DE"/>
    <w:rsid w:val="005B6272"/>
    <w:rsid w:val="005C2A90"/>
    <w:rsid w:val="005C4476"/>
    <w:rsid w:val="005C5A82"/>
    <w:rsid w:val="005D03EC"/>
    <w:rsid w:val="005D31D1"/>
    <w:rsid w:val="005D6F30"/>
    <w:rsid w:val="005E1FC2"/>
    <w:rsid w:val="005E4996"/>
    <w:rsid w:val="005F6E36"/>
    <w:rsid w:val="00605E81"/>
    <w:rsid w:val="0062067B"/>
    <w:rsid w:val="00623210"/>
    <w:rsid w:val="0062365F"/>
    <w:rsid w:val="00627C54"/>
    <w:rsid w:val="006352BB"/>
    <w:rsid w:val="00665368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0D6C"/>
    <w:rsid w:val="0071752D"/>
    <w:rsid w:val="0072514F"/>
    <w:rsid w:val="00727618"/>
    <w:rsid w:val="0073046F"/>
    <w:rsid w:val="00732BC6"/>
    <w:rsid w:val="00734DA0"/>
    <w:rsid w:val="00747147"/>
    <w:rsid w:val="0074761A"/>
    <w:rsid w:val="00762329"/>
    <w:rsid w:val="007671C0"/>
    <w:rsid w:val="00772E99"/>
    <w:rsid w:val="00777954"/>
    <w:rsid w:val="00780C94"/>
    <w:rsid w:val="00783ADD"/>
    <w:rsid w:val="00786B41"/>
    <w:rsid w:val="00797349"/>
    <w:rsid w:val="007A011A"/>
    <w:rsid w:val="007A132E"/>
    <w:rsid w:val="007A1D0C"/>
    <w:rsid w:val="007A6856"/>
    <w:rsid w:val="007B1056"/>
    <w:rsid w:val="007B4525"/>
    <w:rsid w:val="007D11B0"/>
    <w:rsid w:val="007D7AEE"/>
    <w:rsid w:val="007E10A3"/>
    <w:rsid w:val="007E2EA2"/>
    <w:rsid w:val="007E4D2D"/>
    <w:rsid w:val="007E530E"/>
    <w:rsid w:val="007E5C69"/>
    <w:rsid w:val="007E5E55"/>
    <w:rsid w:val="007E693F"/>
    <w:rsid w:val="007F5E3E"/>
    <w:rsid w:val="00804636"/>
    <w:rsid w:val="008201F3"/>
    <w:rsid w:val="00825FDF"/>
    <w:rsid w:val="00826E2E"/>
    <w:rsid w:val="00831DBD"/>
    <w:rsid w:val="00873DF8"/>
    <w:rsid w:val="008815EF"/>
    <w:rsid w:val="00894FFD"/>
    <w:rsid w:val="008974E3"/>
    <w:rsid w:val="008A7C2E"/>
    <w:rsid w:val="008B72A5"/>
    <w:rsid w:val="008C0A4B"/>
    <w:rsid w:val="008C3B8B"/>
    <w:rsid w:val="008D286D"/>
    <w:rsid w:val="008F0062"/>
    <w:rsid w:val="008F5920"/>
    <w:rsid w:val="00900B06"/>
    <w:rsid w:val="0090179C"/>
    <w:rsid w:val="009344FF"/>
    <w:rsid w:val="009350F7"/>
    <w:rsid w:val="009403A8"/>
    <w:rsid w:val="009463BF"/>
    <w:rsid w:val="009511AD"/>
    <w:rsid w:val="00953541"/>
    <w:rsid w:val="00953FC3"/>
    <w:rsid w:val="0095624B"/>
    <w:rsid w:val="0095703A"/>
    <w:rsid w:val="0096133D"/>
    <w:rsid w:val="00973959"/>
    <w:rsid w:val="00987358"/>
    <w:rsid w:val="00991618"/>
    <w:rsid w:val="00991B37"/>
    <w:rsid w:val="009A7437"/>
    <w:rsid w:val="009A7888"/>
    <w:rsid w:val="009B0420"/>
    <w:rsid w:val="009B1E45"/>
    <w:rsid w:val="009B2DD6"/>
    <w:rsid w:val="009C3F3E"/>
    <w:rsid w:val="009C4738"/>
    <w:rsid w:val="009D182A"/>
    <w:rsid w:val="009D4205"/>
    <w:rsid w:val="009E07A0"/>
    <w:rsid w:val="009E6403"/>
    <w:rsid w:val="009E7BF6"/>
    <w:rsid w:val="009F00B7"/>
    <w:rsid w:val="009F611D"/>
    <w:rsid w:val="00A13FB6"/>
    <w:rsid w:val="00A14685"/>
    <w:rsid w:val="00A27408"/>
    <w:rsid w:val="00A40D8D"/>
    <w:rsid w:val="00A410C6"/>
    <w:rsid w:val="00A46530"/>
    <w:rsid w:val="00A56D87"/>
    <w:rsid w:val="00A57EC2"/>
    <w:rsid w:val="00A60CC3"/>
    <w:rsid w:val="00A62FC4"/>
    <w:rsid w:val="00A67DFB"/>
    <w:rsid w:val="00A7096C"/>
    <w:rsid w:val="00A80120"/>
    <w:rsid w:val="00A86145"/>
    <w:rsid w:val="00A9444F"/>
    <w:rsid w:val="00A972B0"/>
    <w:rsid w:val="00AA6903"/>
    <w:rsid w:val="00AB63BE"/>
    <w:rsid w:val="00AC0A24"/>
    <w:rsid w:val="00AE545D"/>
    <w:rsid w:val="00B14B0B"/>
    <w:rsid w:val="00B17AFA"/>
    <w:rsid w:val="00B21597"/>
    <w:rsid w:val="00B31CFB"/>
    <w:rsid w:val="00B614E8"/>
    <w:rsid w:val="00B63755"/>
    <w:rsid w:val="00B64F2C"/>
    <w:rsid w:val="00B91224"/>
    <w:rsid w:val="00B920D9"/>
    <w:rsid w:val="00B9342D"/>
    <w:rsid w:val="00BA0840"/>
    <w:rsid w:val="00BC3BC5"/>
    <w:rsid w:val="00BF1077"/>
    <w:rsid w:val="00C00188"/>
    <w:rsid w:val="00C10CF4"/>
    <w:rsid w:val="00C15E05"/>
    <w:rsid w:val="00C17DC8"/>
    <w:rsid w:val="00C275E4"/>
    <w:rsid w:val="00C27FF0"/>
    <w:rsid w:val="00C46DE1"/>
    <w:rsid w:val="00C521EF"/>
    <w:rsid w:val="00C54A72"/>
    <w:rsid w:val="00C714B6"/>
    <w:rsid w:val="00C75FDA"/>
    <w:rsid w:val="00C8158F"/>
    <w:rsid w:val="00C83728"/>
    <w:rsid w:val="00C967E3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43C5"/>
    <w:rsid w:val="00D27A25"/>
    <w:rsid w:val="00D40E44"/>
    <w:rsid w:val="00D64E96"/>
    <w:rsid w:val="00D66D5B"/>
    <w:rsid w:val="00D67368"/>
    <w:rsid w:val="00D80223"/>
    <w:rsid w:val="00D87231"/>
    <w:rsid w:val="00D93781"/>
    <w:rsid w:val="00D96A94"/>
    <w:rsid w:val="00DA60DD"/>
    <w:rsid w:val="00DC58E4"/>
    <w:rsid w:val="00DC6A43"/>
    <w:rsid w:val="00DE48B6"/>
    <w:rsid w:val="00DE5F42"/>
    <w:rsid w:val="00DF4A54"/>
    <w:rsid w:val="00E1269C"/>
    <w:rsid w:val="00E12B88"/>
    <w:rsid w:val="00E144A2"/>
    <w:rsid w:val="00E17386"/>
    <w:rsid w:val="00E22B04"/>
    <w:rsid w:val="00E40205"/>
    <w:rsid w:val="00E40FAB"/>
    <w:rsid w:val="00E441EE"/>
    <w:rsid w:val="00E45E82"/>
    <w:rsid w:val="00E711F2"/>
    <w:rsid w:val="00E85493"/>
    <w:rsid w:val="00E903C5"/>
    <w:rsid w:val="00E912FC"/>
    <w:rsid w:val="00EA043A"/>
    <w:rsid w:val="00EA0DC0"/>
    <w:rsid w:val="00EA6210"/>
    <w:rsid w:val="00ED6DE7"/>
    <w:rsid w:val="00EF4F45"/>
    <w:rsid w:val="00F00AC9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77F39"/>
    <w:rsid w:val="00F84A5D"/>
    <w:rsid w:val="00F974CB"/>
    <w:rsid w:val="00FB13FC"/>
    <w:rsid w:val="00FB74A1"/>
    <w:rsid w:val="00FC3410"/>
    <w:rsid w:val="00FD1875"/>
    <w:rsid w:val="00FD65BE"/>
    <w:rsid w:val="00FD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0B"/>
  </w:style>
  <w:style w:type="paragraph" w:styleId="Ttulo1">
    <w:name w:val="heading 1"/>
    <w:basedOn w:val="Normal"/>
    <w:link w:val="Ttulo1Char"/>
    <w:uiPriority w:val="9"/>
    <w:qFormat/>
    <w:rsid w:val="004B5566"/>
    <w:pPr>
      <w:widowControl w:val="0"/>
      <w:autoSpaceDE w:val="0"/>
      <w:autoSpaceDN w:val="0"/>
      <w:ind w:left="212"/>
      <w:outlineLvl w:val="0"/>
    </w:pPr>
    <w:rPr>
      <w:rFonts w:ascii="Times New Roman" w:eastAsia="Times New Roman" w:hAnsi="Times New Roman" w:cs="Times New Roman"/>
      <w:b/>
      <w:bCs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5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  <w:style w:type="character" w:customStyle="1" w:styleId="MenoPendente1">
    <w:name w:val="Menção Pendente1"/>
    <w:basedOn w:val="Fontepargpadro"/>
    <w:uiPriority w:val="99"/>
    <w:semiHidden/>
    <w:unhideWhenUsed/>
    <w:rsid w:val="000E6E8E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27F83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27F83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27F83"/>
    <w:rPr>
      <w:vertAlign w:val="superscript"/>
    </w:rPr>
  </w:style>
  <w:style w:type="character" w:customStyle="1" w:styleId="selectable-text">
    <w:name w:val="selectable-text"/>
    <w:rsid w:val="00A86145"/>
  </w:style>
  <w:style w:type="paragraph" w:customStyle="1" w:styleId="Default">
    <w:name w:val="Default"/>
    <w:rsid w:val="00665368"/>
    <w:pPr>
      <w:autoSpaceDE w:val="0"/>
      <w:autoSpaceDN w:val="0"/>
      <w:adjustRightInd w:val="0"/>
    </w:pPr>
    <w:rPr>
      <w:rFonts w:ascii="Verdana" w:eastAsiaTheme="minorHAnsi" w:hAnsi="Verdana" w:cs="Verdana"/>
      <w:color w:val="000000"/>
    </w:rPr>
  </w:style>
  <w:style w:type="table" w:customStyle="1" w:styleId="TableNormal">
    <w:name w:val="Table Normal"/>
    <w:uiPriority w:val="2"/>
    <w:semiHidden/>
    <w:unhideWhenUsed/>
    <w:qFormat/>
    <w:rsid w:val="004B5566"/>
    <w:pPr>
      <w:widowControl w:val="0"/>
      <w:autoSpaceDE w:val="0"/>
      <w:autoSpaceDN w:val="0"/>
    </w:pPr>
    <w:rPr>
      <w:rFonts w:eastAsiaTheme="minorHAns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B5566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pt-PT"/>
    </w:rPr>
  </w:style>
  <w:style w:type="character" w:customStyle="1" w:styleId="Ttulo1Char">
    <w:name w:val="Título 1 Char"/>
    <w:basedOn w:val="Fontepargpadro"/>
    <w:link w:val="Ttulo1"/>
    <w:uiPriority w:val="9"/>
    <w:rsid w:val="004B5566"/>
    <w:rPr>
      <w:rFonts w:ascii="Times New Roman" w:eastAsia="Times New Roman" w:hAnsi="Times New Roman" w:cs="Times New Roman"/>
      <w:b/>
      <w:bCs/>
      <w:lang w:val="pt-PT"/>
    </w:rPr>
  </w:style>
  <w:style w:type="paragraph" w:customStyle="1" w:styleId="GenStyleDefPar">
    <w:name w:val="GenStyleDefPar"/>
    <w:rsid w:val="00623210"/>
    <w:rPr>
      <w:rFonts w:ascii="Times New Roman" w:eastAsia="Arial" w:hAnsi="Arial" w:cs="Arial"/>
      <w:sz w:val="20"/>
      <w:szCs w:val="22"/>
      <w:lang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27C27-BADC-4B52-878B-D6835FF10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4</Words>
  <Characters>653</Characters>
  <Application>Microsoft Office Word</Application>
  <DocSecurity>0</DocSecurity>
  <Lines>46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rizio Caputo</dc:creator>
  <cp:lastModifiedBy>GUSTAVO MARTINS BITTENCOURT</cp:lastModifiedBy>
  <cp:revision>10</cp:revision>
  <cp:lastPrinted>2024-06-10T18:44:00Z</cp:lastPrinted>
  <dcterms:created xsi:type="dcterms:W3CDTF">2025-03-12T20:03:00Z</dcterms:created>
  <dcterms:modified xsi:type="dcterms:W3CDTF">2026-04-07T20:52:00Z</dcterms:modified>
</cp:coreProperties>
</file>